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,6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j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s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ba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5271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5a3d6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f76e7e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d82d58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One</dc:title>
  <dc:creator>Adrián González</dc:creator>
  <dcterms:created xsi:type="dcterms:W3CDTF">2019-05-19T18:55:08Z</dcterms:created>
  <dcterms:modified xsi:type="dcterms:W3CDTF">2019-05-19T18:55:08Z</dcterms:modified>
</cp:coreProperties>
</file>